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9781" w:type="dxa"/>
        <w:tblInd w:w="-142" w:type="dxa"/>
        <w:tblLook w:val="04A0" w:firstRow="1" w:lastRow="0" w:firstColumn="1" w:lastColumn="0" w:noHBand="0" w:noVBand="1"/>
      </w:tblPr>
      <w:tblGrid>
        <w:gridCol w:w="1418"/>
        <w:gridCol w:w="3118"/>
        <w:gridCol w:w="2268"/>
        <w:gridCol w:w="2977"/>
      </w:tblGrid>
      <w:tr w:rsidR="00A44A15" w14:paraId="26CB8604" w14:textId="77777777" w:rsidTr="00A44A15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C8EA04" w14:textId="335A6EDD" w:rsidR="00A44A15" w:rsidRDefault="00A44A15" w:rsidP="00A44A15">
            <w:pPr>
              <w:ind w:left="-57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 sprawy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C68DB7" w14:textId="77777777" w:rsidR="00A44A15" w:rsidRPr="00A44A15" w:rsidRDefault="00A44A15" w:rsidP="00A44A15">
            <w:pPr>
              <w:rPr>
                <w:b/>
                <w:bCs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1F57C4" w14:textId="0885C696" w:rsidR="00A44A15" w:rsidRDefault="00A44A15" w:rsidP="00B9069B">
            <w:pPr>
              <w:jc w:val="right"/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Wrocław, dnia</w:t>
            </w:r>
          </w:p>
        </w:tc>
        <w:tc>
          <w:tcPr>
            <w:tcW w:w="2977" w:type="dxa"/>
            <w:tcBorders>
              <w:left w:val="single" w:sz="4" w:space="0" w:color="auto"/>
            </w:tcBorders>
          </w:tcPr>
          <w:p w14:paraId="5676CE0C" w14:textId="767C949F" w:rsidR="00A44A15" w:rsidRPr="00A44A15" w:rsidRDefault="00A44A15" w:rsidP="008E6582">
            <w:pPr>
              <w:rPr>
                <w:b/>
                <w:bCs/>
              </w:rPr>
            </w:pPr>
          </w:p>
        </w:tc>
      </w:tr>
    </w:tbl>
    <w:p w14:paraId="5DBDDCA8" w14:textId="11A68F52" w:rsidR="00B9069B" w:rsidRPr="00B2674B" w:rsidRDefault="00B9069B" w:rsidP="0004770B">
      <w:pPr>
        <w:spacing w:before="120" w:after="120"/>
        <w:jc w:val="center"/>
        <w:rPr>
          <w:b/>
          <w:bCs/>
          <w:sz w:val="28"/>
          <w:szCs w:val="28"/>
        </w:rPr>
      </w:pPr>
      <w:r w:rsidRPr="00B2674B">
        <w:rPr>
          <w:b/>
          <w:bCs/>
          <w:sz w:val="28"/>
          <w:szCs w:val="28"/>
        </w:rPr>
        <w:t xml:space="preserve">Wniosek </w:t>
      </w:r>
      <w:r w:rsidR="008E6582">
        <w:rPr>
          <w:b/>
          <w:bCs/>
          <w:sz w:val="28"/>
          <w:szCs w:val="28"/>
        </w:rPr>
        <w:t>o nadanie uprawnień w systemie</w:t>
      </w:r>
      <w:r w:rsidRPr="00B2674B">
        <w:rPr>
          <w:b/>
          <w:bCs/>
          <w:sz w:val="28"/>
          <w:szCs w:val="28"/>
        </w:rPr>
        <w:t xml:space="preserve"> POL-on</w:t>
      </w:r>
    </w:p>
    <w:tbl>
      <w:tblPr>
        <w:tblStyle w:val="Tabela-Siatka"/>
        <w:tblW w:w="96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3"/>
        <w:gridCol w:w="260"/>
        <w:gridCol w:w="968"/>
        <w:gridCol w:w="260"/>
        <w:gridCol w:w="1213"/>
        <w:gridCol w:w="284"/>
        <w:gridCol w:w="1287"/>
        <w:gridCol w:w="282"/>
        <w:gridCol w:w="2825"/>
        <w:gridCol w:w="1422"/>
      </w:tblGrid>
      <w:tr w:rsidR="00E462B3" w:rsidRPr="00B2674B" w14:paraId="6C14A767" w14:textId="77777777" w:rsidTr="00EE3A69">
        <w:tc>
          <w:tcPr>
            <w:tcW w:w="843" w:type="dxa"/>
            <w:tcBorders>
              <w:right w:val="single" w:sz="4" w:space="0" w:color="auto"/>
            </w:tcBorders>
          </w:tcPr>
          <w:p w14:paraId="5AE0C7C5" w14:textId="5C0B3F87" w:rsidR="00E462B3" w:rsidRPr="00E462B3" w:rsidRDefault="00E462B3" w:rsidP="00802E2C">
            <w:pPr>
              <w:ind w:left="-105"/>
              <w:jc w:val="both"/>
              <w:rPr>
                <w:sz w:val="20"/>
                <w:szCs w:val="20"/>
              </w:rPr>
            </w:pPr>
            <w:r w:rsidRPr="00E462B3">
              <w:rPr>
                <w:sz w:val="20"/>
                <w:szCs w:val="20"/>
              </w:rPr>
              <w:t>Proszę o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6C9CC" w14:textId="336593B8" w:rsidR="00E462B3" w:rsidRPr="00E462B3" w:rsidRDefault="00E462B3" w:rsidP="008E6582">
            <w:pPr>
              <w:ind w:left="-108" w:right="-114"/>
              <w:jc w:val="center"/>
              <w:rPr>
                <w:b/>
                <w:bCs/>
                <w:caps/>
              </w:rPr>
            </w:pPr>
          </w:p>
        </w:tc>
        <w:tc>
          <w:tcPr>
            <w:tcW w:w="968" w:type="dxa"/>
            <w:tcBorders>
              <w:left w:val="single" w:sz="4" w:space="0" w:color="auto"/>
              <w:right w:val="single" w:sz="4" w:space="0" w:color="auto"/>
            </w:tcBorders>
          </w:tcPr>
          <w:p w14:paraId="02386231" w14:textId="1651D8C1" w:rsidR="00E462B3" w:rsidRPr="00E462B3" w:rsidRDefault="00E462B3" w:rsidP="00B9069B">
            <w:pPr>
              <w:rPr>
                <w:sz w:val="20"/>
                <w:szCs w:val="20"/>
              </w:rPr>
            </w:pPr>
            <w:r w:rsidRPr="00E462B3">
              <w:rPr>
                <w:sz w:val="20"/>
                <w:szCs w:val="20"/>
              </w:rPr>
              <w:t>nadanie*</w:t>
            </w:r>
          </w:p>
        </w:tc>
        <w:tc>
          <w:tcPr>
            <w:tcW w:w="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BA56D" w14:textId="4A08B5CA" w:rsidR="00E462B3" w:rsidRPr="00E462B3" w:rsidRDefault="00E462B3" w:rsidP="008E6582">
            <w:pPr>
              <w:ind w:left="-129" w:right="-93"/>
              <w:jc w:val="center"/>
              <w:rPr>
                <w:b/>
                <w:bCs/>
                <w:caps/>
              </w:rPr>
            </w:pPr>
          </w:p>
        </w:tc>
        <w:tc>
          <w:tcPr>
            <w:tcW w:w="1213" w:type="dxa"/>
            <w:tcBorders>
              <w:left w:val="single" w:sz="4" w:space="0" w:color="auto"/>
            </w:tcBorders>
          </w:tcPr>
          <w:p w14:paraId="4A90D02A" w14:textId="3B2F79E4" w:rsidR="00E462B3" w:rsidRPr="00E462B3" w:rsidRDefault="00E462B3" w:rsidP="008E6582">
            <w:pPr>
              <w:ind w:right="-818"/>
              <w:rPr>
                <w:sz w:val="20"/>
                <w:szCs w:val="20"/>
              </w:rPr>
            </w:pPr>
            <w:r w:rsidRPr="00E462B3">
              <w:rPr>
                <w:sz w:val="20"/>
                <w:szCs w:val="20"/>
              </w:rPr>
              <w:t>odebranie*</w:t>
            </w:r>
            <w:r w:rsidR="00EE3A69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8EBA6B" w14:textId="594DB6FC" w:rsidR="00E462B3" w:rsidRPr="00E462B3" w:rsidRDefault="00E462B3" w:rsidP="00A8353E">
            <w:pPr>
              <w:ind w:left="-129" w:right="-93"/>
              <w:jc w:val="center"/>
              <w:rPr>
                <w:b/>
                <w:bCs/>
                <w:caps/>
              </w:rPr>
            </w:pPr>
          </w:p>
        </w:tc>
        <w:tc>
          <w:tcPr>
            <w:tcW w:w="1287" w:type="dxa"/>
            <w:tcBorders>
              <w:left w:val="single" w:sz="4" w:space="0" w:color="auto"/>
            </w:tcBorders>
          </w:tcPr>
          <w:p w14:paraId="4485F3DF" w14:textId="1D1B451C" w:rsidR="00E462B3" w:rsidRPr="00E462B3" w:rsidRDefault="00E462B3" w:rsidP="0004770B">
            <w:pPr>
              <w:jc w:val="right"/>
              <w:rPr>
                <w:sz w:val="20"/>
                <w:szCs w:val="20"/>
              </w:rPr>
            </w:pPr>
            <w:r w:rsidRPr="00E462B3">
              <w:rPr>
                <w:sz w:val="20"/>
                <w:szCs w:val="20"/>
              </w:rPr>
              <w:t xml:space="preserve">zawieszenie* 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E98C99" w14:textId="77777777" w:rsidR="00E462B3" w:rsidRPr="00E462B3" w:rsidRDefault="00E462B3" w:rsidP="00E462B3">
            <w:pPr>
              <w:ind w:left="-129" w:right="-93"/>
              <w:jc w:val="center"/>
              <w:rPr>
                <w:b/>
                <w:bCs/>
                <w:caps/>
              </w:rPr>
            </w:pPr>
          </w:p>
        </w:tc>
        <w:tc>
          <w:tcPr>
            <w:tcW w:w="4247" w:type="dxa"/>
            <w:gridSpan w:val="2"/>
            <w:tcBorders>
              <w:left w:val="single" w:sz="4" w:space="0" w:color="auto"/>
            </w:tcBorders>
          </w:tcPr>
          <w:p w14:paraId="67A62635" w14:textId="0F9C81F6" w:rsidR="00E462B3" w:rsidRPr="00E462B3" w:rsidRDefault="00763EF3" w:rsidP="00EE3A69">
            <w:pPr>
              <w:ind w:right="-24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dwieszenie</w:t>
            </w:r>
            <w:r w:rsidR="00E462B3">
              <w:rPr>
                <w:sz w:val="20"/>
                <w:szCs w:val="20"/>
              </w:rPr>
              <w:t xml:space="preserve">* </w:t>
            </w:r>
            <w:r w:rsidR="00E462B3" w:rsidRPr="00E462B3">
              <w:rPr>
                <w:sz w:val="20"/>
                <w:szCs w:val="20"/>
              </w:rPr>
              <w:t>uprawnień do przetwarzania danych</w:t>
            </w:r>
          </w:p>
        </w:tc>
      </w:tr>
      <w:tr w:rsidR="00A8353E" w:rsidRPr="00B2674B" w14:paraId="75F9FE40" w14:textId="77777777" w:rsidTr="00EE3A69">
        <w:tc>
          <w:tcPr>
            <w:tcW w:w="9644" w:type="dxa"/>
            <w:gridSpan w:val="10"/>
          </w:tcPr>
          <w:p w14:paraId="19914B14" w14:textId="6FA26548" w:rsidR="00A8353E" w:rsidRPr="00763EF3" w:rsidRDefault="00E462B3" w:rsidP="008E6582">
            <w:pPr>
              <w:ind w:left="-105" w:right="-93"/>
              <w:jc w:val="both"/>
              <w:rPr>
                <w:spacing w:val="6"/>
                <w:sz w:val="20"/>
                <w:szCs w:val="20"/>
              </w:rPr>
            </w:pPr>
            <w:r w:rsidRPr="00763EF3">
              <w:rPr>
                <w:spacing w:val="6"/>
                <w:sz w:val="20"/>
                <w:szCs w:val="20"/>
              </w:rPr>
              <w:t xml:space="preserve">z </w:t>
            </w:r>
            <w:r w:rsidR="00EE3A69">
              <w:rPr>
                <w:spacing w:val="6"/>
                <w:sz w:val="20"/>
                <w:szCs w:val="20"/>
              </w:rPr>
              <w:t xml:space="preserve"> </w:t>
            </w:r>
            <w:r w:rsidRPr="00763EF3">
              <w:rPr>
                <w:spacing w:val="6"/>
                <w:sz w:val="20"/>
                <w:szCs w:val="20"/>
              </w:rPr>
              <w:t xml:space="preserve">użyciem </w:t>
            </w:r>
            <w:r w:rsidR="00EE3A69">
              <w:rPr>
                <w:spacing w:val="6"/>
                <w:sz w:val="20"/>
                <w:szCs w:val="20"/>
              </w:rPr>
              <w:t xml:space="preserve"> </w:t>
            </w:r>
            <w:r w:rsidRPr="00763EF3">
              <w:rPr>
                <w:spacing w:val="6"/>
                <w:sz w:val="20"/>
                <w:szCs w:val="20"/>
              </w:rPr>
              <w:t>systemu</w:t>
            </w:r>
            <w:r w:rsidR="00EE3A69">
              <w:rPr>
                <w:spacing w:val="6"/>
                <w:sz w:val="20"/>
                <w:szCs w:val="20"/>
              </w:rPr>
              <w:t xml:space="preserve"> </w:t>
            </w:r>
            <w:r w:rsidRPr="00763EF3">
              <w:rPr>
                <w:spacing w:val="6"/>
                <w:sz w:val="20"/>
                <w:szCs w:val="20"/>
              </w:rPr>
              <w:t xml:space="preserve"> </w:t>
            </w:r>
            <w:r w:rsidR="00A8353E" w:rsidRPr="00763EF3">
              <w:rPr>
                <w:spacing w:val="6"/>
                <w:sz w:val="20"/>
                <w:szCs w:val="20"/>
              </w:rPr>
              <w:t xml:space="preserve">informatycznego </w:t>
            </w:r>
            <w:r w:rsidR="00EE3A69">
              <w:rPr>
                <w:spacing w:val="6"/>
                <w:sz w:val="20"/>
                <w:szCs w:val="20"/>
              </w:rPr>
              <w:t xml:space="preserve"> </w:t>
            </w:r>
            <w:r w:rsidR="00A8353E" w:rsidRPr="00763EF3">
              <w:rPr>
                <w:spacing w:val="6"/>
                <w:sz w:val="20"/>
                <w:szCs w:val="20"/>
              </w:rPr>
              <w:t xml:space="preserve">POL-on, w zakresie adekwatnym do zakresu obowiązków lub charakteru </w:t>
            </w:r>
          </w:p>
        </w:tc>
      </w:tr>
      <w:tr w:rsidR="00A8353E" w:rsidRPr="00B2674B" w14:paraId="3947F316" w14:textId="77777777" w:rsidTr="00EE3A69">
        <w:tc>
          <w:tcPr>
            <w:tcW w:w="8222" w:type="dxa"/>
            <w:gridSpan w:val="9"/>
            <w:tcBorders>
              <w:right w:val="single" w:sz="4" w:space="0" w:color="auto"/>
            </w:tcBorders>
          </w:tcPr>
          <w:p w14:paraId="43325382" w14:textId="7971C337" w:rsidR="00A8353E" w:rsidRPr="00E462B3" w:rsidRDefault="00E462B3" w:rsidP="008E6582">
            <w:pPr>
              <w:ind w:left="-105" w:right="-93"/>
              <w:jc w:val="both"/>
              <w:rPr>
                <w:sz w:val="20"/>
                <w:szCs w:val="20"/>
              </w:rPr>
            </w:pPr>
            <w:r w:rsidRPr="00E462B3">
              <w:rPr>
                <w:sz w:val="20"/>
                <w:szCs w:val="20"/>
              </w:rPr>
              <w:t>Wykonywanej</w:t>
            </w:r>
            <w:r>
              <w:rPr>
                <w:sz w:val="20"/>
                <w:szCs w:val="20"/>
              </w:rPr>
              <w:t xml:space="preserve"> </w:t>
            </w:r>
            <w:r w:rsidRPr="00E462B3">
              <w:rPr>
                <w:sz w:val="20"/>
                <w:szCs w:val="20"/>
              </w:rPr>
              <w:t>pracy,</w:t>
            </w:r>
            <w:r>
              <w:rPr>
                <w:sz w:val="20"/>
                <w:szCs w:val="20"/>
              </w:rPr>
              <w:t xml:space="preserve"> </w:t>
            </w:r>
            <w:r w:rsidR="00A8353E" w:rsidRPr="00E462B3">
              <w:rPr>
                <w:sz w:val="20"/>
                <w:szCs w:val="20"/>
              </w:rPr>
              <w:t xml:space="preserve">wynikających z umowy z Uniwersytetem Ekonomicznym we Wrocławiu </w:t>
            </w:r>
            <w:r w:rsidR="001B6425" w:rsidRPr="00E462B3">
              <w:rPr>
                <w:sz w:val="20"/>
                <w:szCs w:val="20"/>
              </w:rPr>
              <w:t>od dnia</w:t>
            </w:r>
            <w:r w:rsidR="00A8353E" w:rsidRPr="00E462B3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7C9DD" w14:textId="62C1E31A" w:rsidR="00A8353E" w:rsidRPr="00E462B3" w:rsidRDefault="00A8353E" w:rsidP="00E462B3">
            <w:pPr>
              <w:ind w:right="-93"/>
              <w:jc w:val="both"/>
              <w:rPr>
                <w:b/>
                <w:bCs/>
                <w:sz w:val="20"/>
                <w:szCs w:val="20"/>
              </w:rPr>
            </w:pPr>
          </w:p>
        </w:tc>
      </w:tr>
    </w:tbl>
    <w:p w14:paraId="5F273492" w14:textId="48B85330" w:rsidR="00B9069B" w:rsidRPr="00B2674B" w:rsidRDefault="00B9069B" w:rsidP="00EC5423">
      <w:pPr>
        <w:spacing w:after="0"/>
        <w:jc w:val="both"/>
        <w:rPr>
          <w:sz w:val="6"/>
          <w:szCs w:val="6"/>
        </w:rPr>
      </w:pPr>
    </w:p>
    <w:tbl>
      <w:tblPr>
        <w:tblStyle w:val="Tabela-Siatka"/>
        <w:tblW w:w="9639" w:type="dxa"/>
        <w:tblLook w:val="04A0" w:firstRow="1" w:lastRow="0" w:firstColumn="1" w:lastColumn="0" w:noHBand="0" w:noVBand="1"/>
      </w:tblPr>
      <w:tblGrid>
        <w:gridCol w:w="752"/>
        <w:gridCol w:w="225"/>
        <w:gridCol w:w="726"/>
        <w:gridCol w:w="282"/>
        <w:gridCol w:w="420"/>
        <w:gridCol w:w="3974"/>
        <w:gridCol w:w="3249"/>
        <w:gridCol w:w="11"/>
      </w:tblGrid>
      <w:tr w:rsidR="00EC5423" w:rsidRPr="00B2674B" w14:paraId="45413556" w14:textId="77777777" w:rsidTr="008E6582">
        <w:trPr>
          <w:gridAfter w:val="1"/>
          <w:wAfter w:w="11" w:type="dxa"/>
        </w:trPr>
        <w:tc>
          <w:tcPr>
            <w:tcW w:w="2405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F921FF" w14:textId="6A6D748E" w:rsidR="00EC5423" w:rsidRPr="00B2674B" w:rsidRDefault="00EC5423" w:rsidP="00EC5423">
            <w:pPr>
              <w:ind w:left="-105"/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Pan/Pani</w:t>
            </w:r>
          </w:p>
        </w:tc>
        <w:tc>
          <w:tcPr>
            <w:tcW w:w="7223" w:type="dxa"/>
            <w:gridSpan w:val="2"/>
            <w:tcBorders>
              <w:left w:val="single" w:sz="4" w:space="0" w:color="auto"/>
            </w:tcBorders>
          </w:tcPr>
          <w:p w14:paraId="6299E709" w14:textId="77777777" w:rsidR="00EC5423" w:rsidRPr="008E6582" w:rsidRDefault="00EC5423" w:rsidP="00B9069B">
            <w:pPr>
              <w:rPr>
                <w:b/>
                <w:bCs/>
                <w:caps/>
              </w:rPr>
            </w:pPr>
          </w:p>
        </w:tc>
      </w:tr>
      <w:tr w:rsidR="00EC5423" w:rsidRPr="00B2674B" w14:paraId="2F75D115" w14:textId="77777777" w:rsidTr="008E6582">
        <w:trPr>
          <w:gridAfter w:val="1"/>
          <w:wAfter w:w="11" w:type="dxa"/>
        </w:trPr>
        <w:tc>
          <w:tcPr>
            <w:tcW w:w="2405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A801C0" w14:textId="254B2F0B" w:rsidR="00EC5423" w:rsidRPr="00B2674B" w:rsidRDefault="00EC5423" w:rsidP="00EC5423">
            <w:pPr>
              <w:ind w:left="-105"/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Jednostka organizacyjna</w:t>
            </w:r>
          </w:p>
        </w:tc>
        <w:tc>
          <w:tcPr>
            <w:tcW w:w="7223" w:type="dxa"/>
            <w:gridSpan w:val="2"/>
            <w:tcBorders>
              <w:left w:val="single" w:sz="4" w:space="0" w:color="auto"/>
            </w:tcBorders>
          </w:tcPr>
          <w:p w14:paraId="555816F6" w14:textId="77777777" w:rsidR="00EC5423" w:rsidRPr="008E6582" w:rsidRDefault="00EC5423" w:rsidP="00B9069B">
            <w:pPr>
              <w:rPr>
                <w:b/>
                <w:bCs/>
                <w:caps/>
              </w:rPr>
            </w:pPr>
          </w:p>
        </w:tc>
      </w:tr>
      <w:tr w:rsidR="00EC5423" w:rsidRPr="00B2674B" w14:paraId="79A52C98" w14:textId="2459388D" w:rsidTr="00A44A15">
        <w:trPr>
          <w:trHeight w:val="537"/>
        </w:trPr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98C0E0" w14:textId="10CA3D17" w:rsidR="00EC5423" w:rsidRPr="00B2674B" w:rsidRDefault="00EC5423" w:rsidP="000D5F1C">
            <w:pPr>
              <w:ind w:left="-120"/>
              <w:jc w:val="center"/>
              <w:rPr>
                <w:b/>
                <w:bCs/>
                <w:sz w:val="20"/>
                <w:szCs w:val="20"/>
              </w:rPr>
            </w:pPr>
            <w:r w:rsidRPr="00B2674B">
              <w:rPr>
                <w:b/>
                <w:bCs/>
                <w:sz w:val="20"/>
                <w:szCs w:val="20"/>
              </w:rPr>
              <w:t>Edycja</w:t>
            </w:r>
            <w:r w:rsidR="008E6582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23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25CC1" w14:textId="399662EA" w:rsidR="00EC5423" w:rsidRPr="00B2674B" w:rsidRDefault="00EC5423" w:rsidP="00EC5423">
            <w:pPr>
              <w:ind w:left="-4"/>
              <w:jc w:val="center"/>
              <w:rPr>
                <w:b/>
                <w:bCs/>
                <w:sz w:val="20"/>
                <w:szCs w:val="20"/>
              </w:rPr>
            </w:pPr>
            <w:r w:rsidRPr="00B2674B">
              <w:rPr>
                <w:b/>
                <w:bCs/>
                <w:sz w:val="20"/>
                <w:szCs w:val="20"/>
              </w:rPr>
              <w:t>Podgląd</w:t>
            </w:r>
            <w:r w:rsidR="008E6582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43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B98161" w14:textId="16C44E09" w:rsidR="00EC5423" w:rsidRPr="00B2674B" w:rsidRDefault="00EC5423" w:rsidP="000D5F1C">
            <w:pPr>
              <w:jc w:val="center"/>
              <w:rPr>
                <w:b/>
                <w:bCs/>
                <w:sz w:val="20"/>
                <w:szCs w:val="20"/>
              </w:rPr>
            </w:pPr>
            <w:r w:rsidRPr="00B2674B">
              <w:rPr>
                <w:b/>
                <w:bCs/>
                <w:sz w:val="20"/>
                <w:szCs w:val="20"/>
              </w:rPr>
              <w:t>Moduł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DB4940" w14:textId="719583D7" w:rsidR="00EC5423" w:rsidRPr="00B2674B" w:rsidRDefault="00EC5423" w:rsidP="000D5F1C">
            <w:pPr>
              <w:jc w:val="center"/>
              <w:rPr>
                <w:b/>
                <w:bCs/>
                <w:sz w:val="20"/>
                <w:szCs w:val="20"/>
              </w:rPr>
            </w:pPr>
            <w:r w:rsidRPr="00B2674B">
              <w:rPr>
                <w:b/>
                <w:bCs/>
                <w:sz w:val="20"/>
                <w:szCs w:val="20"/>
              </w:rPr>
              <w:t>Podpis osoby nadzorującej moduł</w:t>
            </w:r>
          </w:p>
        </w:tc>
      </w:tr>
      <w:tr w:rsidR="000D5F1C" w:rsidRPr="00B2674B" w14:paraId="7FF4BDE7" w14:textId="3095CF6D" w:rsidTr="00A44A15">
        <w:trPr>
          <w:trHeight w:val="510"/>
        </w:trPr>
        <w:tc>
          <w:tcPr>
            <w:tcW w:w="75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31C4829" w14:textId="5CA248EC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F0A515" w14:textId="5EBEA712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1D7CDA" w14:textId="6B4DDBA8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8B0096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4B687F" w14:textId="03DD1569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Instytucje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364C2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27627D42" w14:textId="7A7D5059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1FDA4C8B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39C9383" w14:textId="7F0938F0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264B2A" w14:textId="3EF9E395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0E781C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71E7B07" w14:textId="16A2511D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Kierunki studiów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0597F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3197D53A" w14:textId="3AF63E05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5604DE6A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8ECB11" w14:textId="14B745FE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6C0BEC" w14:textId="78D3CDE5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78D0B2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120007" w14:textId="0222BB51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Baza dokumentów planistyczno-sprawozdawczych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61A57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01A38D16" w14:textId="4C1D2AE3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7D6CB384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32C043" w14:textId="13D56ABE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DBCCE4" w14:textId="31113533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B8217F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35010DC" w14:textId="7AEAEDF7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Inwestycje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3118C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1E325010" w14:textId="0EC4DB7D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1AEBC620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642A85" w14:textId="4E2FCD82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682B34" w14:textId="4206C945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13D169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4E5C29" w14:textId="2D89CA3D" w:rsidR="000D5F1C" w:rsidRPr="00B2674B" w:rsidRDefault="00F83309" w:rsidP="00802E2C">
            <w:pPr>
              <w:rPr>
                <w:sz w:val="20"/>
                <w:szCs w:val="20"/>
              </w:rPr>
            </w:pPr>
            <w:r w:rsidRPr="00F83309">
              <w:rPr>
                <w:sz w:val="20"/>
                <w:szCs w:val="20"/>
              </w:rPr>
              <w:t>Osoby upoważnione do podpisywania dokumentów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503A8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0360A917" w14:textId="740A152D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7AA30CCF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9848A7" w14:textId="621C818E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362E03" w14:textId="32BFEA9D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834FBD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8FE568" w14:textId="06A87F6E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 xml:space="preserve">Osoby ubiegające się o stopień doktora </w:t>
            </w:r>
            <w:r w:rsidR="00EC5423" w:rsidRPr="00B2674B">
              <w:rPr>
                <w:sz w:val="20"/>
                <w:szCs w:val="20"/>
              </w:rPr>
              <w:br/>
            </w:r>
            <w:r w:rsidRPr="00B2674B">
              <w:rPr>
                <w:sz w:val="20"/>
                <w:szCs w:val="20"/>
              </w:rPr>
              <w:t>(dostęp do danych osobowych)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B54B0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3048FD9F" w14:textId="164CA8CD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1EC7349E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54C905" w14:textId="5C2F5470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4396D2" w14:textId="7827EA4F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B069B7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1FDCA5B" w14:textId="2596C92C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Patenty i prawa ochronne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4712E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6BCE231D" w14:textId="5DA6A7BC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65123B50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A1944B" w14:textId="5B3A4266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367A46" w14:textId="05B08316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F78D3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FDD480" w14:textId="092D5045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 xml:space="preserve">Postępowania awansowe </w:t>
            </w:r>
            <w:r w:rsidR="00EC5423" w:rsidRPr="00B2674B">
              <w:rPr>
                <w:sz w:val="20"/>
                <w:szCs w:val="20"/>
              </w:rPr>
              <w:br/>
            </w:r>
            <w:r w:rsidRPr="00B2674B">
              <w:rPr>
                <w:sz w:val="20"/>
                <w:szCs w:val="20"/>
              </w:rPr>
              <w:t>(dostęp do danych osobowych)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DAFB6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10A9546E" w14:textId="39CABFD8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7BE93D48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584A43" w14:textId="077A5A5C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048060" w14:textId="54C2EF04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63138C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BDDBE2" w14:textId="093CEB02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 xml:space="preserve">Pracownicy </w:t>
            </w:r>
            <w:r w:rsidR="00EC5423" w:rsidRPr="00B2674B">
              <w:rPr>
                <w:sz w:val="20"/>
                <w:szCs w:val="20"/>
              </w:rPr>
              <w:br/>
            </w:r>
            <w:r w:rsidRPr="00B2674B">
              <w:rPr>
                <w:sz w:val="20"/>
                <w:szCs w:val="20"/>
              </w:rPr>
              <w:t>(dostęp do danych osobowych)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E9C6F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7F334ACD" w14:textId="4134156E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77F3989D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9208F7" w14:textId="3DE0E665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18C5F2" w14:textId="3725D611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7E0AE7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6EA16B" w14:textId="3DF1C0CB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Projekty naukowe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70544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47CDC187" w14:textId="2201AF30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50807D40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DA757D" w14:textId="5732BCC4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C99EDE" w14:textId="1A6ECDD0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580BF5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E0A95A" w14:textId="446246A4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 xml:space="preserve">Raporty </w:t>
            </w:r>
            <w:r w:rsidR="00EC5423" w:rsidRPr="00B2674B">
              <w:rPr>
                <w:sz w:val="20"/>
                <w:szCs w:val="20"/>
              </w:rPr>
              <w:br/>
            </w:r>
            <w:r w:rsidRPr="00B2674B">
              <w:rPr>
                <w:sz w:val="20"/>
                <w:szCs w:val="20"/>
              </w:rPr>
              <w:t>(dostęp do danych osobowych)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81BB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6BBF6763" w14:textId="693FACBC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1A901CE2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D19DC1" w14:textId="6C51D61E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863E2C" w14:textId="02D9F67C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185D3F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80BE791" w14:textId="2A6D1F1B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 xml:space="preserve">Repozytorium pisemnych prac dyplomowych </w:t>
            </w:r>
            <w:r w:rsidR="00EC5423" w:rsidRPr="00B2674B">
              <w:rPr>
                <w:sz w:val="20"/>
                <w:szCs w:val="20"/>
              </w:rPr>
              <w:br/>
            </w:r>
            <w:r w:rsidRPr="00B2674B">
              <w:rPr>
                <w:sz w:val="20"/>
                <w:szCs w:val="20"/>
              </w:rPr>
              <w:t>(dostęp do danych osobowych)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2A547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3058F7E4" w14:textId="0E1B6DBC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0C53BB2D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2CEBE2" w14:textId="25B0D7CE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EE2645" w14:textId="4A9DE37C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FB9662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3EEEB8" w14:textId="7DBE276E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GUS - sprawozdania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D9013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689C0A66" w14:textId="339D0D62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5A0E3675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2BBA5B" w14:textId="03406FD0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2AA0A5" w14:textId="2461FCCB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910738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E61CA55" w14:textId="374F144C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 xml:space="preserve">Studenci </w:t>
            </w:r>
            <w:r w:rsidR="00EC5423" w:rsidRPr="00B2674B">
              <w:rPr>
                <w:sz w:val="20"/>
                <w:szCs w:val="20"/>
              </w:rPr>
              <w:br/>
            </w:r>
            <w:r w:rsidRPr="00B2674B">
              <w:rPr>
                <w:sz w:val="20"/>
                <w:szCs w:val="20"/>
              </w:rPr>
              <w:t>(dostęp do danych osobowych)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73255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37DA4E41" w14:textId="33F2B687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779BB746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39D9F8A" w14:textId="6E4C13AD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BD282C" w14:textId="4E992141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4BA7D8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BB19D2" w14:textId="4ACEA2E2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Szkoły doktorskie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1361C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533E03ED" w14:textId="23957437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57D2AE03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A68F7C6" w14:textId="2BD2FA22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F8D999" w14:textId="30FE64AC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639BEF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1C08F17" w14:textId="2CE4FFD9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>Dane finansowe</w:t>
            </w:r>
            <w:r w:rsidR="00F42049">
              <w:rPr>
                <w:sz w:val="20"/>
                <w:szCs w:val="20"/>
              </w:rPr>
              <w:t xml:space="preserve"> instytucji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8239F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0D5F1C" w:rsidRPr="00B2674B" w14:paraId="58A02F7C" w14:textId="629B4E3C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394D54B6" w14:textId="77777777" w:rsidR="000D5F1C" w:rsidRPr="00B2674B" w:rsidRDefault="000D5F1C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831B003" w14:textId="486A83C1" w:rsidR="000D5F1C" w:rsidRPr="00B2674B" w:rsidRDefault="000D5F1C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297923" w14:textId="17F61FE1" w:rsidR="000D5F1C" w:rsidRPr="00B2674B" w:rsidRDefault="000D5F1C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0057E1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18FCA0" w14:textId="6FCA711D" w:rsidR="000D5F1C" w:rsidRPr="00B2674B" w:rsidRDefault="000D5F1C" w:rsidP="00802E2C">
            <w:pPr>
              <w:rPr>
                <w:sz w:val="20"/>
                <w:szCs w:val="20"/>
              </w:rPr>
            </w:pPr>
            <w:r w:rsidRPr="00B2674B">
              <w:rPr>
                <w:sz w:val="20"/>
                <w:szCs w:val="20"/>
              </w:rPr>
              <w:t xml:space="preserve">Doktoranci </w:t>
            </w:r>
            <w:r w:rsidR="00EC5423" w:rsidRPr="00B2674B">
              <w:rPr>
                <w:sz w:val="20"/>
                <w:szCs w:val="20"/>
              </w:rPr>
              <w:br/>
            </w:r>
            <w:r w:rsidRPr="00B2674B">
              <w:rPr>
                <w:sz w:val="20"/>
                <w:szCs w:val="20"/>
              </w:rPr>
              <w:t>(dostęp do danych osobowych)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53041" w14:textId="77777777" w:rsidR="000D5F1C" w:rsidRPr="00B2674B" w:rsidRDefault="000D5F1C" w:rsidP="00802E2C">
            <w:pPr>
              <w:rPr>
                <w:sz w:val="20"/>
                <w:szCs w:val="20"/>
              </w:rPr>
            </w:pPr>
          </w:p>
        </w:tc>
      </w:tr>
      <w:tr w:rsidR="00F83309" w:rsidRPr="00B2674B" w14:paraId="2478C0B6" w14:textId="77777777" w:rsidTr="00A44A15">
        <w:trPr>
          <w:trHeight w:val="510"/>
        </w:trPr>
        <w:tc>
          <w:tcPr>
            <w:tcW w:w="752" w:type="dxa"/>
            <w:tcBorders>
              <w:right w:val="single" w:sz="4" w:space="0" w:color="auto"/>
            </w:tcBorders>
            <w:vAlign w:val="center"/>
          </w:tcPr>
          <w:p w14:paraId="70D2E7EF" w14:textId="77777777" w:rsidR="00F83309" w:rsidRPr="00B2674B" w:rsidRDefault="00F83309" w:rsidP="00802E2C">
            <w:pPr>
              <w:ind w:left="-120"/>
              <w:jc w:val="center"/>
              <w:rPr>
                <w:b/>
                <w:bCs/>
                <w:caps/>
              </w:rPr>
            </w:pPr>
          </w:p>
        </w:tc>
        <w:tc>
          <w:tcPr>
            <w:tcW w:w="2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18B38F" w14:textId="77777777" w:rsidR="00F83309" w:rsidRPr="00B2674B" w:rsidRDefault="00F83309" w:rsidP="00802E2C">
            <w:pPr>
              <w:jc w:val="center"/>
              <w:rPr>
                <w:caps/>
              </w:rPr>
            </w:pPr>
          </w:p>
        </w:tc>
        <w:tc>
          <w:tcPr>
            <w:tcW w:w="7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AD6FE8" w14:textId="77777777" w:rsidR="00F83309" w:rsidRPr="00B2674B" w:rsidRDefault="00F83309" w:rsidP="00802E2C">
            <w:pPr>
              <w:ind w:left="-58"/>
              <w:jc w:val="center"/>
              <w:rPr>
                <w:b/>
                <w:bCs/>
                <w:caps/>
              </w:rPr>
            </w:pPr>
          </w:p>
        </w:tc>
        <w:tc>
          <w:tcPr>
            <w:tcW w:w="2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AAF3E6" w14:textId="77777777" w:rsidR="00F83309" w:rsidRPr="00B2674B" w:rsidRDefault="00F83309" w:rsidP="00802E2C">
            <w:pPr>
              <w:rPr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D5B5F26" w14:textId="27D8B94F" w:rsidR="00F83309" w:rsidRPr="00B2674B" w:rsidRDefault="00F83309" w:rsidP="00802E2C">
            <w:pPr>
              <w:rPr>
                <w:sz w:val="20"/>
                <w:szCs w:val="20"/>
              </w:rPr>
            </w:pPr>
            <w:r>
              <w:t>Polska Bibliografia Naukowa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E0F2C" w14:textId="77777777" w:rsidR="00F83309" w:rsidRPr="00B2674B" w:rsidRDefault="00F83309" w:rsidP="00802E2C">
            <w:pPr>
              <w:rPr>
                <w:sz w:val="20"/>
                <w:szCs w:val="20"/>
              </w:rPr>
            </w:pPr>
          </w:p>
        </w:tc>
      </w:tr>
    </w:tbl>
    <w:p w14:paraId="69B70548" w14:textId="77777777" w:rsidR="00802E2C" w:rsidRPr="00A8353E" w:rsidRDefault="00802E2C" w:rsidP="00B2674B">
      <w:pPr>
        <w:spacing w:after="0"/>
        <w:rPr>
          <w:sz w:val="14"/>
          <w:szCs w:val="14"/>
        </w:rPr>
      </w:pP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4531"/>
        <w:gridCol w:w="567"/>
        <w:gridCol w:w="1984"/>
        <w:gridCol w:w="2552"/>
      </w:tblGrid>
      <w:tr w:rsidR="00A44A15" w:rsidRPr="00B2674B" w14:paraId="0D44B314" w14:textId="6DA9C921" w:rsidTr="00A44A15">
        <w:trPr>
          <w:trHeight w:val="523"/>
        </w:trPr>
        <w:tc>
          <w:tcPr>
            <w:tcW w:w="4531" w:type="dxa"/>
            <w:vMerge w:val="restart"/>
            <w:tcBorders>
              <w:right w:val="single" w:sz="4" w:space="0" w:color="auto"/>
            </w:tcBorders>
            <w:vAlign w:val="bottom"/>
          </w:tcPr>
          <w:p w14:paraId="7CBD71F9" w14:textId="20213FFB" w:rsidR="00A44A15" w:rsidRPr="00B2674B" w:rsidRDefault="005147A1" w:rsidP="00A44A15">
            <w:pPr>
              <w:jc w:val="center"/>
              <w:rPr>
                <w:sz w:val="20"/>
                <w:szCs w:val="20"/>
              </w:rPr>
            </w:pPr>
            <w:r w:rsidRPr="005147A1">
              <w:rPr>
                <w:sz w:val="16"/>
                <w:szCs w:val="16"/>
              </w:rPr>
              <w:t>pieczęć i podpis kierownika jednostki organizacyjnej</w:t>
            </w:r>
            <w:r>
              <w:rPr>
                <w:sz w:val="16"/>
                <w:szCs w:val="16"/>
              </w:rPr>
              <w:t>/p</w:t>
            </w:r>
            <w:r w:rsidR="007F0BBF">
              <w:rPr>
                <w:sz w:val="16"/>
                <w:szCs w:val="16"/>
              </w:rPr>
              <w:t>rzełożonego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0ACA484F" w14:textId="77777777" w:rsidR="00A44A15" w:rsidRPr="00B2674B" w:rsidRDefault="00A44A15" w:rsidP="00B9069B">
            <w:pPr>
              <w:rPr>
                <w:sz w:val="20"/>
                <w:szCs w:val="20"/>
              </w:rPr>
            </w:pPr>
          </w:p>
        </w:tc>
        <w:tc>
          <w:tcPr>
            <w:tcW w:w="4536" w:type="dxa"/>
            <w:gridSpan w:val="2"/>
            <w:tcBorders>
              <w:left w:val="single" w:sz="4" w:space="0" w:color="auto"/>
            </w:tcBorders>
            <w:vAlign w:val="center"/>
          </w:tcPr>
          <w:p w14:paraId="7ED47CF0" w14:textId="26741AE7" w:rsidR="00A44A15" w:rsidRPr="00B2674B" w:rsidRDefault="00A44A15" w:rsidP="00EE3A69">
            <w:pPr>
              <w:ind w:left="-111" w:right="-103" w:firstLine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  <w:r w:rsidRPr="00B2674B">
              <w:rPr>
                <w:sz w:val="20"/>
                <w:szCs w:val="20"/>
              </w:rPr>
              <w:t xml:space="preserve">adano </w:t>
            </w:r>
            <w:r>
              <w:rPr>
                <w:sz w:val="20"/>
                <w:szCs w:val="20"/>
              </w:rPr>
              <w:t>uprawnienia/O</w:t>
            </w:r>
            <w:r w:rsidRPr="00B2674B">
              <w:rPr>
                <w:sz w:val="20"/>
                <w:szCs w:val="20"/>
              </w:rPr>
              <w:t>debrano uprawnienia</w:t>
            </w:r>
            <w:r w:rsidR="00A8353E">
              <w:rPr>
                <w:sz w:val="20"/>
                <w:szCs w:val="20"/>
              </w:rPr>
              <w:t>/</w:t>
            </w:r>
            <w:r w:rsidR="00EE3A69">
              <w:rPr>
                <w:sz w:val="20"/>
                <w:szCs w:val="20"/>
              </w:rPr>
              <w:t xml:space="preserve"> </w:t>
            </w:r>
            <w:r w:rsidR="00A8353E">
              <w:rPr>
                <w:sz w:val="20"/>
                <w:szCs w:val="20"/>
              </w:rPr>
              <w:t>Zawieszono uprawnienia</w:t>
            </w:r>
            <w:r w:rsidR="00EE3A69">
              <w:rPr>
                <w:sz w:val="20"/>
                <w:szCs w:val="20"/>
              </w:rPr>
              <w:t>/Odwieszono uprawnienia</w:t>
            </w:r>
          </w:p>
        </w:tc>
      </w:tr>
      <w:tr w:rsidR="00A44A15" w:rsidRPr="00B2674B" w14:paraId="31947063" w14:textId="77777777" w:rsidTr="00A44A15">
        <w:trPr>
          <w:trHeight w:val="559"/>
        </w:trPr>
        <w:tc>
          <w:tcPr>
            <w:tcW w:w="4531" w:type="dxa"/>
            <w:vMerge/>
            <w:tcBorders>
              <w:right w:val="single" w:sz="4" w:space="0" w:color="auto"/>
            </w:tcBorders>
            <w:vAlign w:val="center"/>
          </w:tcPr>
          <w:p w14:paraId="17845799" w14:textId="77777777" w:rsidR="00A44A15" w:rsidRPr="00B2674B" w:rsidRDefault="00A44A15" w:rsidP="00B9069B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B213A2F" w14:textId="77777777" w:rsidR="00A44A15" w:rsidRPr="00B2674B" w:rsidRDefault="00A44A15" w:rsidP="00B9069B">
            <w:pPr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single" w:sz="4" w:space="0" w:color="auto"/>
            </w:tcBorders>
            <w:vAlign w:val="center"/>
          </w:tcPr>
          <w:p w14:paraId="0867904B" w14:textId="6CA193DB" w:rsidR="00A44A15" w:rsidRPr="00B2674B" w:rsidRDefault="00A44A15" w:rsidP="00B2674B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: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vAlign w:val="center"/>
          </w:tcPr>
          <w:p w14:paraId="54C2005A" w14:textId="78524D2C" w:rsidR="00A44A15" w:rsidRPr="00B2674B" w:rsidRDefault="00A44A15" w:rsidP="00B2674B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44A15" w:rsidRPr="00B2674B" w14:paraId="052F178C" w14:textId="05588334" w:rsidTr="00A44A15">
        <w:trPr>
          <w:trHeight w:val="830"/>
        </w:trPr>
        <w:tc>
          <w:tcPr>
            <w:tcW w:w="4531" w:type="dxa"/>
            <w:tcBorders>
              <w:right w:val="single" w:sz="4" w:space="0" w:color="auto"/>
            </w:tcBorders>
            <w:vAlign w:val="bottom"/>
          </w:tcPr>
          <w:p w14:paraId="6262A0E9" w14:textId="1F817905" w:rsidR="00A44A15" w:rsidRPr="00B2674B" w:rsidRDefault="00A44A15" w:rsidP="00A44A15">
            <w:pPr>
              <w:jc w:val="center"/>
              <w:rPr>
                <w:sz w:val="16"/>
                <w:szCs w:val="16"/>
              </w:rPr>
            </w:pPr>
            <w:r w:rsidRPr="00B2674B">
              <w:rPr>
                <w:sz w:val="16"/>
                <w:szCs w:val="16"/>
              </w:rPr>
              <w:t>pieczęć i podpis Inspektora Ochrony Danych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C3F8DC" w14:textId="77777777" w:rsidR="00A44A15" w:rsidRPr="00B2674B" w:rsidRDefault="00A44A15" w:rsidP="00B2674B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4536" w:type="dxa"/>
            <w:gridSpan w:val="2"/>
            <w:tcBorders>
              <w:left w:val="single" w:sz="4" w:space="0" w:color="auto"/>
            </w:tcBorders>
          </w:tcPr>
          <w:p w14:paraId="3B23D87D" w14:textId="77777777" w:rsidR="00A44A15" w:rsidRDefault="00A44A15" w:rsidP="00B2674B">
            <w:pPr>
              <w:jc w:val="center"/>
              <w:rPr>
                <w:sz w:val="14"/>
                <w:szCs w:val="14"/>
              </w:rPr>
            </w:pPr>
          </w:p>
          <w:p w14:paraId="3044E4B6" w14:textId="77777777" w:rsidR="00A44A15" w:rsidRPr="008E6582" w:rsidRDefault="00A44A15" w:rsidP="00B2674B">
            <w:pPr>
              <w:jc w:val="center"/>
              <w:rPr>
                <w:sz w:val="4"/>
                <w:szCs w:val="4"/>
              </w:rPr>
            </w:pPr>
          </w:p>
          <w:p w14:paraId="4B20374E" w14:textId="77777777" w:rsidR="00A44A15" w:rsidRDefault="00A44A15" w:rsidP="00B2674B">
            <w:pPr>
              <w:jc w:val="center"/>
              <w:rPr>
                <w:sz w:val="14"/>
                <w:szCs w:val="14"/>
              </w:rPr>
            </w:pPr>
          </w:p>
          <w:p w14:paraId="673FEB6C" w14:textId="77777777" w:rsidR="00A44A15" w:rsidRDefault="00A44A15" w:rsidP="00B2674B">
            <w:pPr>
              <w:jc w:val="center"/>
              <w:rPr>
                <w:sz w:val="14"/>
                <w:szCs w:val="14"/>
              </w:rPr>
            </w:pPr>
          </w:p>
          <w:p w14:paraId="5AE84F57" w14:textId="77777777" w:rsidR="00A44A15" w:rsidRDefault="00A44A15" w:rsidP="00B2674B">
            <w:pPr>
              <w:jc w:val="center"/>
              <w:rPr>
                <w:sz w:val="14"/>
                <w:szCs w:val="14"/>
              </w:rPr>
            </w:pPr>
          </w:p>
          <w:p w14:paraId="20ADF10B" w14:textId="77777777" w:rsidR="00A44A15" w:rsidRDefault="00A44A15" w:rsidP="00B2674B">
            <w:pPr>
              <w:jc w:val="center"/>
              <w:rPr>
                <w:sz w:val="14"/>
                <w:szCs w:val="14"/>
              </w:rPr>
            </w:pPr>
          </w:p>
          <w:p w14:paraId="37477837" w14:textId="1D38A210" w:rsidR="00A44A15" w:rsidRPr="00B2674B" w:rsidRDefault="00A44A15" w:rsidP="00B2674B">
            <w:pPr>
              <w:jc w:val="center"/>
              <w:rPr>
                <w:sz w:val="14"/>
                <w:szCs w:val="14"/>
              </w:rPr>
            </w:pPr>
            <w:r w:rsidRPr="008E6582">
              <w:rPr>
                <w:sz w:val="16"/>
                <w:szCs w:val="16"/>
              </w:rPr>
              <w:t>pieczęć i podpis Administratora systemu POL-on</w:t>
            </w:r>
          </w:p>
        </w:tc>
      </w:tr>
    </w:tbl>
    <w:p w14:paraId="1D2B9BCB" w14:textId="401355B9" w:rsidR="000F5ED2" w:rsidRPr="00B2674B" w:rsidRDefault="00B2674B" w:rsidP="00A8353E">
      <w:pPr>
        <w:spacing w:before="120" w:after="0"/>
        <w:rPr>
          <w:sz w:val="20"/>
          <w:szCs w:val="20"/>
        </w:rPr>
      </w:pPr>
      <w:r w:rsidRPr="00B2674B">
        <w:rPr>
          <w:sz w:val="20"/>
          <w:szCs w:val="20"/>
        </w:rPr>
        <w:t>Z dniem nadania uprawnień tracą moc wcześniejsze upoważnienia do przetwarzania danych w systemie POL-on</w:t>
      </w:r>
      <w:r w:rsidR="00A8353E">
        <w:rPr>
          <w:sz w:val="20"/>
          <w:szCs w:val="20"/>
        </w:rPr>
        <w:t>.</w:t>
      </w:r>
      <w:r w:rsidR="005147A1">
        <w:rPr>
          <w:sz w:val="20"/>
          <w:szCs w:val="20"/>
        </w:rPr>
        <w:tab/>
      </w:r>
    </w:p>
    <w:sectPr w:rsidR="000F5ED2" w:rsidRPr="00B2674B" w:rsidSect="00F42049">
      <w:footerReference w:type="default" r:id="rId7"/>
      <w:pgSz w:w="11906" w:h="16838"/>
      <w:pgMar w:top="709" w:right="1134" w:bottom="567" w:left="1134" w:header="709" w:footer="5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6356B" w14:textId="77777777" w:rsidR="00192A35" w:rsidRDefault="00192A35" w:rsidP="008E6582">
      <w:pPr>
        <w:spacing w:after="0" w:line="240" w:lineRule="auto"/>
      </w:pPr>
      <w:r>
        <w:separator/>
      </w:r>
    </w:p>
  </w:endnote>
  <w:endnote w:type="continuationSeparator" w:id="0">
    <w:p w14:paraId="2B843986" w14:textId="77777777" w:rsidR="00192A35" w:rsidRDefault="00192A35" w:rsidP="008E65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C9D7F" w14:textId="7E43C7F8" w:rsidR="008E6582" w:rsidRDefault="007F0BBF" w:rsidP="007F0BBF">
    <w:pPr>
      <w:pStyle w:val="Stopka"/>
    </w:pPr>
    <w:r>
      <w:rPr>
        <w:sz w:val="20"/>
        <w:szCs w:val="20"/>
      </w:rPr>
      <w:t xml:space="preserve">* </w:t>
    </w:r>
    <w:r w:rsidR="008E6582" w:rsidRPr="005147A1">
      <w:rPr>
        <w:sz w:val="18"/>
        <w:szCs w:val="18"/>
      </w:rPr>
      <w:t>proszę X zaznaczyć odpowiednie opcj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90A64" w14:textId="77777777" w:rsidR="00192A35" w:rsidRDefault="00192A35" w:rsidP="008E6582">
      <w:pPr>
        <w:spacing w:after="0" w:line="240" w:lineRule="auto"/>
      </w:pPr>
      <w:r>
        <w:separator/>
      </w:r>
    </w:p>
  </w:footnote>
  <w:footnote w:type="continuationSeparator" w:id="0">
    <w:p w14:paraId="053696F5" w14:textId="77777777" w:rsidR="00192A35" w:rsidRDefault="00192A35" w:rsidP="008E65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DC6467"/>
    <w:multiLevelType w:val="hybridMultilevel"/>
    <w:tmpl w:val="A2B8040E"/>
    <w:lvl w:ilvl="0" w:tplc="9C88A61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50576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tjS0sDA0NzczMzRQ0lEKTi0uzszPAykwrAUA0AhX7ywAAAA="/>
  </w:docVars>
  <w:rsids>
    <w:rsidRoot w:val="00B9069B"/>
    <w:rsid w:val="0004770B"/>
    <w:rsid w:val="000D5F1C"/>
    <w:rsid w:val="000F5ED2"/>
    <w:rsid w:val="00192A35"/>
    <w:rsid w:val="001B6425"/>
    <w:rsid w:val="005147A1"/>
    <w:rsid w:val="00554F9A"/>
    <w:rsid w:val="005C3F22"/>
    <w:rsid w:val="00745986"/>
    <w:rsid w:val="00763EF3"/>
    <w:rsid w:val="007E1F62"/>
    <w:rsid w:val="007F0BBF"/>
    <w:rsid w:val="00802E2C"/>
    <w:rsid w:val="008E6582"/>
    <w:rsid w:val="009E4E69"/>
    <w:rsid w:val="00A44A15"/>
    <w:rsid w:val="00A8353E"/>
    <w:rsid w:val="00B2674B"/>
    <w:rsid w:val="00B9069B"/>
    <w:rsid w:val="00CF2F80"/>
    <w:rsid w:val="00E42138"/>
    <w:rsid w:val="00E462B3"/>
    <w:rsid w:val="00EC53A8"/>
    <w:rsid w:val="00EC5423"/>
    <w:rsid w:val="00EE3A69"/>
    <w:rsid w:val="00F1644A"/>
    <w:rsid w:val="00F42049"/>
    <w:rsid w:val="00F83309"/>
    <w:rsid w:val="00F94BE6"/>
    <w:rsid w:val="00FE2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580097"/>
  <w15:chartTrackingRefBased/>
  <w15:docId w15:val="{8ADEF881-BEC1-40F5-A497-C5ADDDA14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02E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8E65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E6582"/>
  </w:style>
  <w:style w:type="paragraph" w:styleId="Stopka">
    <w:name w:val="footer"/>
    <w:basedOn w:val="Normalny"/>
    <w:link w:val="StopkaZnak"/>
    <w:uiPriority w:val="99"/>
    <w:unhideWhenUsed/>
    <w:rsid w:val="008E65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E6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Wąsowicz</dc:creator>
  <cp:keywords/>
  <dc:description/>
  <cp:lastModifiedBy>Marta Szczepuła-Błaszczuk</cp:lastModifiedBy>
  <cp:revision>2</cp:revision>
  <cp:lastPrinted>2021-05-26T13:00:00Z</cp:lastPrinted>
  <dcterms:created xsi:type="dcterms:W3CDTF">2022-08-22T07:20:00Z</dcterms:created>
  <dcterms:modified xsi:type="dcterms:W3CDTF">2022-08-22T07:20:00Z</dcterms:modified>
</cp:coreProperties>
</file>